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BD646F" w14:textId="1808146B" w:rsidR="00A95609" w:rsidRPr="00143ACB" w:rsidRDefault="00545E69" w:rsidP="00152F64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143ACB">
        <w:rPr>
          <w:rFonts w:ascii="Times New Roman" w:hAnsi="Times New Roman" w:cs="Times New Roman"/>
          <w:b/>
          <w:bCs/>
          <w:sz w:val="20"/>
          <w:szCs w:val="20"/>
        </w:rPr>
        <w:t>HOW TO CONFIGURE XAMPP TO SEND E-MAIL FROM LOCALHOST IN PHP</w:t>
      </w:r>
    </w:p>
    <w:p w14:paraId="6952E29E" w14:textId="77777777" w:rsidR="00A95609" w:rsidRPr="00143ACB" w:rsidRDefault="00A95609" w:rsidP="00152F64">
      <w:pPr>
        <w:pStyle w:val="NormalWeb"/>
        <w:numPr>
          <w:ilvl w:val="0"/>
          <w:numId w:val="1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 xml:space="preserve">XAMPP is an abbreviation for cross-platform, Apache, MySQL, PHP, and Perl. </w:t>
      </w:r>
    </w:p>
    <w:p w14:paraId="203659EC" w14:textId="47281FA5" w:rsidR="00A95609" w:rsidRPr="00143ACB" w:rsidRDefault="00A95609" w:rsidP="00152F64">
      <w:pPr>
        <w:pStyle w:val="NormalWeb"/>
        <w:numPr>
          <w:ilvl w:val="0"/>
          <w:numId w:val="1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Using XAMPP we can work on our local server and test our local copies or projects of websites using PHP code and MySQL databases.</w:t>
      </w:r>
    </w:p>
    <w:p w14:paraId="1D6E26A4" w14:textId="77777777" w:rsidR="00A95609" w:rsidRPr="00143ACB" w:rsidRDefault="00A95609" w:rsidP="00152F64">
      <w:pPr>
        <w:pStyle w:val="NormalWeb"/>
        <w:numPr>
          <w:ilvl w:val="0"/>
          <w:numId w:val="1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 xml:space="preserve">To send mail from localhost using XAMPP, we’ve to configure XAMPP after installing it. </w:t>
      </w:r>
    </w:p>
    <w:p w14:paraId="3A7DF9CD" w14:textId="77777777" w:rsidR="00A95609" w:rsidRPr="00143ACB" w:rsidRDefault="00A95609" w:rsidP="00152F64">
      <w:pPr>
        <w:pStyle w:val="NormalWeb"/>
        <w:numPr>
          <w:ilvl w:val="0"/>
          <w:numId w:val="1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To configure the XAMPP server to send mail from the local host, we have to make some changes in two files</w:t>
      </w:r>
      <w:r w:rsidRPr="00143ACB">
        <w:rPr>
          <w:color w:val="222222"/>
          <w:sz w:val="20"/>
          <w:szCs w:val="20"/>
        </w:rPr>
        <w:t>:</w:t>
      </w:r>
    </w:p>
    <w:p w14:paraId="0FF43856" w14:textId="67B381F1" w:rsidR="00A95609" w:rsidRPr="00143ACB" w:rsidRDefault="00A95609" w:rsidP="00152F64">
      <w:pPr>
        <w:pStyle w:val="NormalWeb"/>
        <w:numPr>
          <w:ilvl w:val="0"/>
          <w:numId w:val="4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O</w:t>
      </w:r>
      <w:r w:rsidRPr="00143ACB">
        <w:rPr>
          <w:color w:val="222222"/>
          <w:sz w:val="20"/>
          <w:szCs w:val="20"/>
        </w:rPr>
        <w:t xml:space="preserve">ne is </w:t>
      </w:r>
      <w:r w:rsidR="008F2468" w:rsidRPr="00143ACB">
        <w:rPr>
          <w:color w:val="222222"/>
          <w:sz w:val="20"/>
          <w:szCs w:val="20"/>
        </w:rPr>
        <w:t>php</w:t>
      </w:r>
      <w:r w:rsidRPr="00143ACB">
        <w:rPr>
          <w:color w:val="222222"/>
          <w:sz w:val="20"/>
          <w:szCs w:val="20"/>
        </w:rPr>
        <w:t xml:space="preserve"> </w:t>
      </w:r>
    </w:p>
    <w:p w14:paraId="6DD69A63" w14:textId="62685A54" w:rsidR="00A95609" w:rsidRPr="00143ACB" w:rsidRDefault="00A95609" w:rsidP="00152F64">
      <w:pPr>
        <w:pStyle w:val="NormalWeb"/>
        <w:numPr>
          <w:ilvl w:val="0"/>
          <w:numId w:val="4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 xml:space="preserve">The second </w:t>
      </w:r>
      <w:r w:rsidRPr="00143ACB">
        <w:rPr>
          <w:color w:val="222222"/>
          <w:sz w:val="20"/>
          <w:szCs w:val="20"/>
        </w:rPr>
        <w:t xml:space="preserve">is </w:t>
      </w:r>
      <w:r w:rsidR="008F2468" w:rsidRPr="00143ACB">
        <w:rPr>
          <w:color w:val="222222"/>
          <w:sz w:val="20"/>
          <w:szCs w:val="20"/>
        </w:rPr>
        <w:t>s</w:t>
      </w:r>
      <w:r w:rsidRPr="00143ACB">
        <w:rPr>
          <w:color w:val="222222"/>
          <w:sz w:val="20"/>
          <w:szCs w:val="20"/>
        </w:rPr>
        <w:t>end</w:t>
      </w:r>
      <w:r w:rsidR="008F2468" w:rsidRPr="00143ACB">
        <w:rPr>
          <w:color w:val="222222"/>
          <w:sz w:val="20"/>
          <w:szCs w:val="20"/>
        </w:rPr>
        <w:t>M</w:t>
      </w:r>
      <w:r w:rsidRPr="00143ACB">
        <w:rPr>
          <w:color w:val="222222"/>
          <w:sz w:val="20"/>
          <w:szCs w:val="20"/>
        </w:rPr>
        <w:t>ail.</w:t>
      </w:r>
    </w:p>
    <w:p w14:paraId="5CEDC086" w14:textId="72DF682C" w:rsidR="00A95609" w:rsidRPr="00143ACB" w:rsidRDefault="00A95609" w:rsidP="00152F64">
      <w:pPr>
        <w:spacing w:after="0" w:line="240" w:lineRule="auto"/>
        <w:rPr>
          <w:rFonts w:ascii="Times New Roman" w:hAnsi="Times New Roman" w:cs="Times New Roman"/>
          <w:b/>
          <w:bCs/>
          <w:color w:val="222222"/>
          <w:sz w:val="20"/>
          <w:szCs w:val="20"/>
        </w:rPr>
      </w:pPr>
      <w:r w:rsidRPr="00143ACB">
        <w:rPr>
          <w:rFonts w:ascii="Times New Roman" w:hAnsi="Times New Roman" w:cs="Times New Roman"/>
          <w:b/>
          <w:bCs/>
          <w:color w:val="222222"/>
          <w:sz w:val="20"/>
          <w:szCs w:val="20"/>
        </w:rPr>
        <w:t xml:space="preserve">Here </w:t>
      </w:r>
      <w:r w:rsidR="00545E69" w:rsidRPr="00143ACB">
        <w:rPr>
          <w:rFonts w:ascii="Times New Roman" w:hAnsi="Times New Roman" w:cs="Times New Roman"/>
          <w:b/>
          <w:bCs/>
          <w:color w:val="222222"/>
          <w:sz w:val="20"/>
          <w:szCs w:val="20"/>
        </w:rPr>
        <w:t>is the procedure:</w:t>
      </w:r>
    </w:p>
    <w:p w14:paraId="2A4E82F5" w14:textId="568043E3" w:rsidR="008F2468" w:rsidRPr="00143ACB" w:rsidRDefault="008F2468" w:rsidP="00152F6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Fonts w:ascii="Times New Roman" w:hAnsi="Times New Roman" w:cs="Times New Roman"/>
          <w:color w:val="222222"/>
          <w:sz w:val="20"/>
          <w:szCs w:val="20"/>
        </w:rPr>
        <w:t xml:space="preserve">First, go to the XAMPP installation directory (which is normally in the C directory) and open the </w:t>
      </w:r>
      <w:r w:rsidR="0013255C" w:rsidRPr="00143ACB">
        <w:rPr>
          <w:rFonts w:ascii="Times New Roman" w:hAnsi="Times New Roman" w:cs="Times New Roman"/>
          <w:b/>
          <w:bCs/>
          <w:color w:val="222222"/>
          <w:sz w:val="20"/>
          <w:szCs w:val="20"/>
        </w:rPr>
        <w:t>xampp</w:t>
      </w:r>
      <w:r w:rsidRPr="00143ACB">
        <w:rPr>
          <w:rFonts w:ascii="Times New Roman" w:hAnsi="Times New Roman" w:cs="Times New Roman"/>
          <w:color w:val="222222"/>
          <w:sz w:val="20"/>
          <w:szCs w:val="20"/>
        </w:rPr>
        <w:t xml:space="preserve"> folder.</w:t>
      </w:r>
    </w:p>
    <w:p w14:paraId="7A38DFBB" w14:textId="77777777" w:rsidR="0013255C" w:rsidRPr="00143ACB" w:rsidRDefault="008F2468" w:rsidP="00152F6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Fonts w:ascii="Times New Roman" w:hAnsi="Times New Roman" w:cs="Times New Roman"/>
          <w:color w:val="222222"/>
          <w:sz w:val="20"/>
          <w:szCs w:val="20"/>
        </w:rPr>
        <w:t>Then g</w:t>
      </w:r>
      <w:r w:rsidR="00A95609" w:rsidRPr="00143ACB">
        <w:rPr>
          <w:rFonts w:ascii="Times New Roman" w:hAnsi="Times New Roman" w:cs="Times New Roman"/>
          <w:color w:val="222222"/>
          <w:sz w:val="20"/>
          <w:szCs w:val="20"/>
        </w:rPr>
        <w:t xml:space="preserve">o to the (C:xampp\php) and open the </w:t>
      </w:r>
      <w:r w:rsidR="0013255C" w:rsidRPr="00143ACB">
        <w:rPr>
          <w:rFonts w:ascii="Times New Roman" w:hAnsi="Times New Roman" w:cs="Times New Roman"/>
          <w:b/>
          <w:bCs/>
          <w:color w:val="222222"/>
          <w:sz w:val="20"/>
          <w:szCs w:val="20"/>
        </w:rPr>
        <w:t>php</w:t>
      </w:r>
      <w:r w:rsidR="0013255C" w:rsidRPr="00143ACB">
        <w:rPr>
          <w:rFonts w:ascii="Times New Roman" w:hAnsi="Times New Roman" w:cs="Times New Roman"/>
          <w:color w:val="222222"/>
          <w:sz w:val="20"/>
          <w:szCs w:val="20"/>
        </w:rPr>
        <w:t xml:space="preserve"> folder.</w:t>
      </w:r>
    </w:p>
    <w:p w14:paraId="1AA392C4" w14:textId="5D00553D" w:rsidR="008F2468" w:rsidRPr="00143ACB" w:rsidRDefault="008F2468" w:rsidP="00152F64">
      <w:pPr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52251E2B" wp14:editId="1F082BFE">
            <wp:extent cx="2905125" cy="3629025"/>
            <wp:effectExtent l="0" t="0" r="9525" b="0"/>
            <wp:docPr id="24491765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313"/>
                    <a:stretch/>
                  </pic:blipFill>
                  <pic:spPr bwMode="auto">
                    <a:xfrm>
                      <a:off x="0" y="0"/>
                      <a:ext cx="290512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D74A4" w:rsidRPr="00143ACB">
        <w:rPr>
          <w:rFonts w:ascii="Times New Roman" w:hAnsi="Times New Roman" w:cs="Times New Roman"/>
          <w:sz w:val="20"/>
          <w:szCs w:val="20"/>
        </w:rPr>
        <w:t xml:space="preserve">     </w:t>
      </w:r>
      <w:r w:rsidR="00BD74A4" w:rsidRPr="00143ACB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36FA8C40" wp14:editId="49ED4F04">
            <wp:extent cx="3095625" cy="3429000"/>
            <wp:effectExtent l="0" t="0" r="9525" b="0"/>
            <wp:docPr id="11481898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957" b="16858"/>
                    <a:stretch/>
                  </pic:blipFill>
                  <pic:spPr bwMode="auto">
                    <a:xfrm>
                      <a:off x="0" y="0"/>
                      <a:ext cx="3096628" cy="3430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1F51D" w14:textId="77777777" w:rsidR="0013255C" w:rsidRPr="00143ACB" w:rsidRDefault="0013255C" w:rsidP="00152F6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Fonts w:ascii="Times New Roman" w:hAnsi="Times New Roman" w:cs="Times New Roman"/>
          <w:color w:val="222222"/>
          <w:sz w:val="20"/>
          <w:szCs w:val="20"/>
        </w:rPr>
        <w:t xml:space="preserve">Then open the </w:t>
      </w:r>
      <w:r w:rsidRPr="00143ACB">
        <w:rPr>
          <w:rFonts w:ascii="Times New Roman" w:hAnsi="Times New Roman" w:cs="Times New Roman"/>
          <w:b/>
          <w:bCs/>
          <w:color w:val="222222"/>
          <w:sz w:val="20"/>
          <w:szCs w:val="20"/>
        </w:rPr>
        <w:t>php.ini</w:t>
      </w:r>
      <w:r w:rsidRPr="00143ACB">
        <w:rPr>
          <w:rFonts w:ascii="Times New Roman" w:hAnsi="Times New Roman" w:cs="Times New Roman"/>
          <w:color w:val="222222"/>
          <w:sz w:val="20"/>
          <w:szCs w:val="20"/>
        </w:rPr>
        <w:t xml:space="preserve"> configuration setting file.</w:t>
      </w:r>
    </w:p>
    <w:p w14:paraId="12F84DC0" w14:textId="77777777" w:rsidR="0031554C" w:rsidRPr="00143ACB" w:rsidRDefault="0013255C" w:rsidP="00152F6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Fonts w:ascii="Times New Roman" w:hAnsi="Times New Roman" w:cs="Times New Roman"/>
          <w:color w:val="222222"/>
          <w:sz w:val="20"/>
          <w:szCs w:val="20"/>
        </w:rPr>
        <w:t>T</w:t>
      </w:r>
      <w:r w:rsidR="00A95609" w:rsidRPr="00143ACB">
        <w:rPr>
          <w:rFonts w:ascii="Times New Roman" w:hAnsi="Times New Roman" w:cs="Times New Roman"/>
          <w:color w:val="222222"/>
          <w:sz w:val="20"/>
          <w:szCs w:val="20"/>
        </w:rPr>
        <w:t>hen find the </w:t>
      </w:r>
      <w:r w:rsidR="00A95609" w:rsidRPr="00143ACB">
        <w:rPr>
          <w:rStyle w:val="HTMLCode"/>
          <w:rFonts w:ascii="Times New Roman" w:eastAsiaTheme="minorHAnsi" w:hAnsi="Times New Roman" w:cs="Times New Roman"/>
          <w:color w:val="222222"/>
          <w:bdr w:val="none" w:sz="0" w:space="0" w:color="auto" w:frame="1"/>
          <w:shd w:val="clear" w:color="auto" w:fill="F1F1F1"/>
        </w:rPr>
        <w:t>[mail function]</w:t>
      </w:r>
      <w:r w:rsidR="00A95609" w:rsidRPr="00143ACB">
        <w:rPr>
          <w:rFonts w:ascii="Times New Roman" w:hAnsi="Times New Roman" w:cs="Times New Roman"/>
          <w:color w:val="222222"/>
          <w:sz w:val="20"/>
          <w:szCs w:val="20"/>
        </w:rPr>
        <w:t> by scrolling down or simply</w:t>
      </w:r>
      <w:r w:rsidRPr="00143ACB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 w:rsidR="00A95609" w:rsidRPr="00143ACB">
        <w:rPr>
          <w:rFonts w:ascii="Times New Roman" w:hAnsi="Times New Roman" w:cs="Times New Roman"/>
          <w:color w:val="222222"/>
          <w:sz w:val="20"/>
          <w:szCs w:val="20"/>
        </w:rPr>
        <w:t>press</w:t>
      </w:r>
      <w:r w:rsidR="00A95609" w:rsidRPr="00143ACB">
        <w:rPr>
          <w:rStyle w:val="Strong"/>
          <w:rFonts w:ascii="Times New Roman" w:hAnsi="Times New Roman" w:cs="Times New Roman"/>
          <w:color w:val="222222"/>
          <w:sz w:val="20"/>
          <w:szCs w:val="20"/>
        </w:rPr>
        <w:t> ctrl+f</w:t>
      </w:r>
      <w:r w:rsidR="00A95609" w:rsidRPr="00143ACB">
        <w:rPr>
          <w:rFonts w:ascii="Times New Roman" w:hAnsi="Times New Roman" w:cs="Times New Roman"/>
          <w:color w:val="222222"/>
          <w:sz w:val="20"/>
          <w:szCs w:val="20"/>
        </w:rPr>
        <w:t xml:space="preserve"> to search it directly then find the following lines and pass these values. </w:t>
      </w:r>
    </w:p>
    <w:p w14:paraId="185824A9" w14:textId="52D929B2" w:rsidR="00A95609" w:rsidRPr="00143ACB" w:rsidRDefault="0031554C" w:rsidP="00152F64">
      <w:pPr>
        <w:pStyle w:val="ListParagraph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Fonts w:ascii="Times New Roman" w:hAnsi="Times New Roman" w:cs="Times New Roman"/>
          <w:color w:val="222222"/>
          <w:sz w:val="20"/>
          <w:szCs w:val="20"/>
        </w:rPr>
        <w:t>NB:t</w:t>
      </w:r>
      <w:r w:rsidR="00A95609" w:rsidRPr="00143ACB">
        <w:rPr>
          <w:rFonts w:ascii="Times New Roman" w:hAnsi="Times New Roman" w:cs="Times New Roman"/>
          <w:color w:val="222222"/>
          <w:sz w:val="20"/>
          <w:szCs w:val="20"/>
        </w:rPr>
        <w:t>here may be a semicolon; at the start of each line, simply remove the semicolon from each line.</w:t>
      </w:r>
    </w:p>
    <w:p w14:paraId="5EFE6EAF" w14:textId="33263C9D" w:rsidR="008C1B1A" w:rsidRPr="00143ACB" w:rsidRDefault="008C1B1A" w:rsidP="00152F64">
      <w:pPr>
        <w:pStyle w:val="NormalWeb"/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sz w:val="20"/>
          <w:szCs w:val="20"/>
        </w:rPr>
        <w:drawing>
          <wp:inline distT="0" distB="0" distL="0" distR="0" wp14:anchorId="1E727D5D" wp14:editId="00C3C3B5">
            <wp:extent cx="5731510" cy="2343150"/>
            <wp:effectExtent l="19050" t="19050" r="21590" b="19050"/>
            <wp:docPr id="76672312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668"/>
                    <a:stretch/>
                  </pic:blipFill>
                  <pic:spPr bwMode="auto">
                    <a:xfrm>
                      <a:off x="0" y="0"/>
                      <a:ext cx="5731510" cy="23431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171A1" w14:textId="6542EE94" w:rsidR="004F0108" w:rsidRPr="00143ACB" w:rsidRDefault="00F36D80" w:rsidP="00152F64">
      <w:pPr>
        <w:pStyle w:val="NormalWeb"/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Therefore</w:t>
      </w:r>
      <w:r w:rsidR="008C3430" w:rsidRPr="00143ACB">
        <w:rPr>
          <w:color w:val="222222"/>
          <w:sz w:val="20"/>
          <w:szCs w:val="20"/>
        </w:rPr>
        <w:t>,</w:t>
      </w:r>
      <w:r w:rsidRPr="00143ACB">
        <w:rPr>
          <w:color w:val="222222"/>
          <w:sz w:val="20"/>
          <w:szCs w:val="20"/>
        </w:rPr>
        <w:t xml:space="preserve"> the final file should be like this:</w:t>
      </w:r>
      <w:r w:rsidR="008130B1" w:rsidRPr="00143ACB">
        <w:rPr>
          <w:sz w:val="20"/>
          <w:szCs w:val="20"/>
        </w:rPr>
        <w:drawing>
          <wp:inline distT="0" distB="0" distL="0" distR="0" wp14:anchorId="0E26A900" wp14:editId="02A42257">
            <wp:extent cx="4448175" cy="1781537"/>
            <wp:effectExtent l="19050" t="19050" r="9525" b="28575"/>
            <wp:docPr id="147157170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89" b="13916"/>
                    <a:stretch/>
                  </pic:blipFill>
                  <pic:spPr bwMode="auto">
                    <a:xfrm>
                      <a:off x="0" y="0"/>
                      <a:ext cx="4452271" cy="17831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8BF5FA" w14:textId="60C34F11" w:rsidR="004F0108" w:rsidRPr="00143ACB" w:rsidRDefault="00A95609" w:rsidP="00152F64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lastRenderedPageBreak/>
        <w:t>That’s all for this file, press ctrl+s to save this file and then close it.</w:t>
      </w:r>
    </w:p>
    <w:p w14:paraId="05AF4A01" w14:textId="104BD7C5" w:rsidR="004F0108" w:rsidRPr="00143ACB" w:rsidRDefault="00A95609" w:rsidP="00152F64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 xml:space="preserve">Now, go </w:t>
      </w:r>
      <w:r w:rsidR="004F0108" w:rsidRPr="00143ACB">
        <w:rPr>
          <w:color w:val="222222"/>
          <w:sz w:val="20"/>
          <w:szCs w:val="20"/>
        </w:rPr>
        <w:t xml:space="preserve">to local disk C, open the </w:t>
      </w:r>
      <w:r w:rsidR="00324EA1" w:rsidRPr="00143ACB">
        <w:rPr>
          <w:color w:val="222222"/>
          <w:sz w:val="20"/>
          <w:szCs w:val="20"/>
        </w:rPr>
        <w:t>‘</w:t>
      </w:r>
      <w:r w:rsidR="004F0108" w:rsidRPr="00143ACB">
        <w:rPr>
          <w:b/>
          <w:bCs/>
          <w:color w:val="222222"/>
          <w:sz w:val="20"/>
          <w:szCs w:val="20"/>
        </w:rPr>
        <w:t>sendmail</w:t>
      </w:r>
      <w:r w:rsidR="00324EA1" w:rsidRPr="00143ACB">
        <w:rPr>
          <w:b/>
          <w:bCs/>
          <w:color w:val="222222"/>
          <w:sz w:val="20"/>
          <w:szCs w:val="20"/>
        </w:rPr>
        <w:t>’</w:t>
      </w:r>
      <w:r w:rsidR="004F0108" w:rsidRPr="00143ACB">
        <w:rPr>
          <w:color w:val="222222"/>
          <w:sz w:val="20"/>
          <w:szCs w:val="20"/>
        </w:rPr>
        <w:t xml:space="preserve"> folder and open the </w:t>
      </w:r>
      <w:bookmarkStart w:id="0" w:name="_Hlk167963644"/>
      <w:r w:rsidR="004F0108" w:rsidRPr="00143ACB">
        <w:rPr>
          <w:color w:val="222222"/>
          <w:sz w:val="20"/>
          <w:szCs w:val="20"/>
        </w:rPr>
        <w:t>sendmail</w:t>
      </w:r>
      <w:bookmarkEnd w:id="0"/>
      <w:r w:rsidR="004F0108" w:rsidRPr="00143ACB">
        <w:rPr>
          <w:color w:val="222222"/>
          <w:sz w:val="20"/>
          <w:szCs w:val="20"/>
        </w:rPr>
        <w:t>.ini</w:t>
      </w:r>
      <w:r w:rsidR="004F0108" w:rsidRPr="00143ACB">
        <w:rPr>
          <w:color w:val="222222"/>
          <w:sz w:val="20"/>
          <w:szCs w:val="20"/>
        </w:rPr>
        <w:t xml:space="preserve"> </w:t>
      </w:r>
      <w:r w:rsidR="004F0108" w:rsidRPr="00143ACB">
        <w:rPr>
          <w:color w:val="222222"/>
          <w:sz w:val="20"/>
          <w:szCs w:val="20"/>
        </w:rPr>
        <w:t xml:space="preserve">configuration setting </w:t>
      </w:r>
      <w:r w:rsidR="004F0108" w:rsidRPr="00143ACB">
        <w:rPr>
          <w:color w:val="222222"/>
          <w:sz w:val="20"/>
          <w:szCs w:val="20"/>
        </w:rPr>
        <w:t>file.</w:t>
      </w:r>
    </w:p>
    <w:p w14:paraId="7FB2F212" w14:textId="4D513C91" w:rsidR="00A95609" w:rsidRPr="00143ACB" w:rsidRDefault="004F0108" w:rsidP="00152F64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T</w:t>
      </w:r>
      <w:r w:rsidR="00A95609" w:rsidRPr="00143ACB">
        <w:rPr>
          <w:color w:val="222222"/>
          <w:sz w:val="20"/>
          <w:szCs w:val="20"/>
        </w:rPr>
        <w:t>hen find </w:t>
      </w:r>
      <w:r w:rsidR="00152C35" w:rsidRPr="00143ACB">
        <w:rPr>
          <w:color w:val="222222"/>
          <w:sz w:val="20"/>
          <w:szCs w:val="20"/>
        </w:rPr>
        <w:t>‘</w:t>
      </w:r>
      <w:r w:rsidR="00152C35" w:rsidRPr="00143ACB">
        <w:rPr>
          <w:color w:val="222222"/>
          <w:sz w:val="20"/>
          <w:szCs w:val="20"/>
        </w:rPr>
        <w:t>sendmail</w:t>
      </w:r>
      <w:r w:rsidR="00152C35" w:rsidRPr="00143ACB">
        <w:rPr>
          <w:color w:val="222222"/>
          <w:sz w:val="20"/>
          <w:szCs w:val="20"/>
        </w:rPr>
        <w:t>’</w:t>
      </w:r>
      <w:r w:rsidR="00152C35" w:rsidRPr="00143ACB">
        <w:rPr>
          <w:rStyle w:val="HTMLCode"/>
          <w:rFonts w:ascii="Times New Roman" w:hAnsi="Times New Roman" w:cs="Times New Roman"/>
          <w:color w:val="222222"/>
        </w:rPr>
        <w:t xml:space="preserve"> </w:t>
      </w:r>
      <w:r w:rsidR="00A95609" w:rsidRPr="00143ACB">
        <w:rPr>
          <w:color w:val="222222"/>
          <w:sz w:val="20"/>
          <w:szCs w:val="20"/>
        </w:rPr>
        <w:t>by scrolling down or press </w:t>
      </w:r>
      <w:r w:rsidR="00A95609" w:rsidRPr="00143ACB">
        <w:rPr>
          <w:rStyle w:val="Strong"/>
          <w:color w:val="222222"/>
          <w:sz w:val="20"/>
          <w:szCs w:val="20"/>
        </w:rPr>
        <w:t>ctrl+f</w:t>
      </w:r>
      <w:r w:rsidR="00A95609" w:rsidRPr="00143ACB">
        <w:rPr>
          <w:color w:val="222222"/>
          <w:sz w:val="20"/>
          <w:szCs w:val="20"/>
        </w:rPr>
        <w:t> to search it directly then find the following lines and pass these values. Remember, there may be a semicolon ; at the start of each line, simply remove the semicolon from each line.</w:t>
      </w:r>
    </w:p>
    <w:p w14:paraId="0DECD4E6" w14:textId="556DA81B" w:rsidR="00152C35" w:rsidRPr="00143ACB" w:rsidRDefault="00152C35" w:rsidP="00152F64">
      <w:pPr>
        <w:pStyle w:val="NormalWeb"/>
        <w:spacing w:before="0" w:beforeAutospacing="0" w:after="0" w:afterAutospacing="0"/>
        <w:rPr>
          <w:color w:val="222222"/>
          <w:sz w:val="20"/>
          <w:szCs w:val="20"/>
        </w:rPr>
      </w:pPr>
    </w:p>
    <w:p w14:paraId="0A7FCFD9" w14:textId="0894A64A" w:rsidR="002F718C" w:rsidRPr="00143ACB" w:rsidRDefault="002F718C" w:rsidP="00152F64">
      <w:pPr>
        <w:pStyle w:val="NormalWeb"/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sz w:val="20"/>
          <w:szCs w:val="20"/>
        </w:rPr>
        <w:drawing>
          <wp:inline distT="0" distB="0" distL="0" distR="0" wp14:anchorId="01F4CFDC" wp14:editId="0673CD3E">
            <wp:extent cx="6467475" cy="7733818"/>
            <wp:effectExtent l="0" t="0" r="0" b="635"/>
            <wp:docPr id="57240933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1674" cy="7738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85C4B" w14:textId="77777777" w:rsidR="002F718C" w:rsidRPr="00143ACB" w:rsidRDefault="00A95609" w:rsidP="00152F64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 xml:space="preserve">That’s all for this file, press ctrl+s to save this file and then close it. </w:t>
      </w:r>
    </w:p>
    <w:p w14:paraId="57786267" w14:textId="7FF7EAD1" w:rsidR="00A95609" w:rsidRPr="00143ACB" w:rsidRDefault="00A95609" w:rsidP="00152F64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After all changes in the two files, don’t forget to restart your apache server.</w:t>
      </w:r>
    </w:p>
    <w:p w14:paraId="4063F158" w14:textId="77777777" w:rsidR="00A95609" w:rsidRPr="00143ACB" w:rsidRDefault="00A95609" w:rsidP="00152F64">
      <w:pPr>
        <w:spacing w:after="0" w:line="240" w:lineRule="auto"/>
        <w:jc w:val="center"/>
        <w:rPr>
          <w:rFonts w:ascii="Times New Roman" w:hAnsi="Times New Roman" w:cs="Times New Roman"/>
          <w:color w:val="222222"/>
          <w:sz w:val="20"/>
          <w:szCs w:val="20"/>
        </w:rPr>
      </w:pPr>
    </w:p>
    <w:p w14:paraId="47AFA603" w14:textId="60810213" w:rsidR="00152F64" w:rsidRPr="00143ACB" w:rsidRDefault="00152F64" w:rsidP="00152F64">
      <w:pPr>
        <w:pStyle w:val="NormalWeb"/>
        <w:spacing w:before="0" w:beforeAutospacing="0" w:after="0" w:afterAutospacing="0"/>
        <w:rPr>
          <w:b/>
          <w:bCs/>
          <w:color w:val="222222"/>
          <w:sz w:val="20"/>
          <w:szCs w:val="20"/>
        </w:rPr>
      </w:pPr>
      <w:r w:rsidRPr="00143ACB">
        <w:rPr>
          <w:b/>
          <w:bCs/>
          <w:color w:val="222222"/>
          <w:sz w:val="20"/>
          <w:szCs w:val="20"/>
        </w:rPr>
        <w:t xml:space="preserve">How to generate authentication code from your gmail account </w:t>
      </w:r>
    </w:p>
    <w:p w14:paraId="7A700565" w14:textId="3C4122A2" w:rsidR="00152F64" w:rsidRPr="00143ACB" w:rsidRDefault="00152F64" w:rsidP="00152F64">
      <w:pPr>
        <w:pStyle w:val="NormalWeb"/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Follow these steps</w:t>
      </w:r>
    </w:p>
    <w:p w14:paraId="3B3A85A6" w14:textId="5FEC1F32" w:rsidR="00152F64" w:rsidRPr="00143ACB" w:rsidRDefault="00152F64" w:rsidP="00152F64">
      <w:pPr>
        <w:pStyle w:val="NormalWeb"/>
        <w:numPr>
          <w:ilvl w:val="0"/>
          <w:numId w:val="9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Login in your gmail account.</w:t>
      </w:r>
    </w:p>
    <w:p w14:paraId="3FC48D9D" w14:textId="07E8302F" w:rsidR="00152F64" w:rsidRPr="00143ACB" w:rsidRDefault="00152F64" w:rsidP="00152F64">
      <w:pPr>
        <w:pStyle w:val="NormalWeb"/>
        <w:numPr>
          <w:ilvl w:val="0"/>
          <w:numId w:val="9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Go to security settings.</w:t>
      </w:r>
    </w:p>
    <w:p w14:paraId="35B64A95" w14:textId="55D3F0E5" w:rsidR="00152F64" w:rsidRPr="00143ACB" w:rsidRDefault="00152F64" w:rsidP="00152F64">
      <w:pPr>
        <w:pStyle w:val="NormalWeb"/>
        <w:numPr>
          <w:ilvl w:val="0"/>
          <w:numId w:val="9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Go to the password section and ensure the 2-step verification is on and working.</w:t>
      </w:r>
    </w:p>
    <w:p w14:paraId="69775910" w14:textId="1067C825" w:rsidR="00152F64" w:rsidRPr="00143ACB" w:rsidRDefault="00152F64" w:rsidP="00152F64">
      <w:pPr>
        <w:pStyle w:val="NormalWeb"/>
        <w:numPr>
          <w:ilvl w:val="0"/>
          <w:numId w:val="9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Go to App passwords</w:t>
      </w:r>
    </w:p>
    <w:p w14:paraId="5E4C0968" w14:textId="4BCE9526" w:rsidR="00152F64" w:rsidRPr="00143ACB" w:rsidRDefault="00152F64" w:rsidP="00152F64">
      <w:pPr>
        <w:pStyle w:val="NormalWeb"/>
        <w:numPr>
          <w:ilvl w:val="0"/>
          <w:numId w:val="9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Generate a new password and give it an appropriate name e.g., smtp_test</w:t>
      </w:r>
    </w:p>
    <w:p w14:paraId="38A9C52C" w14:textId="77777777" w:rsidR="00143ACB" w:rsidRDefault="00143ACB" w:rsidP="00152F64">
      <w:pPr>
        <w:pStyle w:val="NormalWeb"/>
        <w:spacing w:before="0" w:beforeAutospacing="0" w:after="0" w:afterAutospacing="0"/>
        <w:rPr>
          <w:b/>
          <w:bCs/>
          <w:color w:val="222222"/>
          <w:sz w:val="20"/>
          <w:szCs w:val="20"/>
        </w:rPr>
      </w:pPr>
    </w:p>
    <w:p w14:paraId="215ABA5D" w14:textId="77777777" w:rsidR="00143ACB" w:rsidRDefault="00143ACB" w:rsidP="00152F64">
      <w:pPr>
        <w:pStyle w:val="NormalWeb"/>
        <w:spacing w:before="0" w:beforeAutospacing="0" w:after="0" w:afterAutospacing="0"/>
        <w:rPr>
          <w:b/>
          <w:bCs/>
          <w:color w:val="222222"/>
          <w:sz w:val="20"/>
          <w:szCs w:val="20"/>
        </w:rPr>
      </w:pPr>
    </w:p>
    <w:p w14:paraId="5B4A4894" w14:textId="77777777" w:rsidR="00143ACB" w:rsidRDefault="00143ACB" w:rsidP="00152F64">
      <w:pPr>
        <w:pStyle w:val="NormalWeb"/>
        <w:spacing w:before="0" w:beforeAutospacing="0" w:after="0" w:afterAutospacing="0"/>
        <w:rPr>
          <w:b/>
          <w:bCs/>
          <w:color w:val="222222"/>
          <w:sz w:val="20"/>
          <w:szCs w:val="20"/>
        </w:rPr>
      </w:pPr>
    </w:p>
    <w:p w14:paraId="0F58F751" w14:textId="09FC9889" w:rsidR="00A066DA" w:rsidRDefault="00A066DA" w:rsidP="00152F64">
      <w:pPr>
        <w:pStyle w:val="NormalWeb"/>
        <w:spacing w:before="0" w:beforeAutospacing="0" w:after="0" w:afterAutospacing="0"/>
        <w:rPr>
          <w:b/>
          <w:bCs/>
          <w:color w:val="222222"/>
          <w:sz w:val="20"/>
          <w:szCs w:val="20"/>
        </w:rPr>
      </w:pPr>
      <w:r>
        <w:rPr>
          <w:noProof/>
        </w:rPr>
        <w:drawing>
          <wp:inline distT="0" distB="0" distL="0" distR="0" wp14:anchorId="3CCA841A" wp14:editId="232F237A">
            <wp:extent cx="3190129" cy="2485390"/>
            <wp:effectExtent l="0" t="0" r="0" b="0"/>
            <wp:docPr id="219613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613679" name=""/>
                    <pic:cNvPicPr/>
                  </pic:nvPicPr>
                  <pic:blipFill rotWithShape="1">
                    <a:blip r:embed="rId12"/>
                    <a:srcRect l="9002" t="29915" r="75667" b="27596"/>
                    <a:stretch/>
                  </pic:blipFill>
                  <pic:spPr bwMode="auto">
                    <a:xfrm>
                      <a:off x="0" y="0"/>
                      <a:ext cx="3204900" cy="2496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3755DC61" wp14:editId="73F435C0">
            <wp:extent cx="3189605" cy="2408478"/>
            <wp:effectExtent l="0" t="0" r="0" b="0"/>
            <wp:docPr id="1507112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12491" name=""/>
                    <pic:cNvPicPr/>
                  </pic:nvPicPr>
                  <pic:blipFill rotWithShape="1">
                    <a:blip r:embed="rId13"/>
                    <a:srcRect l="9587" t="35152" r="75959" b="26023"/>
                    <a:stretch/>
                  </pic:blipFill>
                  <pic:spPr bwMode="auto">
                    <a:xfrm>
                      <a:off x="0" y="0"/>
                      <a:ext cx="3199183" cy="2415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FCDB1" w14:textId="6644401E" w:rsidR="00A066DA" w:rsidRDefault="00A066DA" w:rsidP="00152F64">
      <w:pPr>
        <w:pStyle w:val="NormalWeb"/>
        <w:spacing w:before="0" w:beforeAutospacing="0" w:after="0" w:afterAutospacing="0"/>
        <w:rPr>
          <w:b/>
          <w:bCs/>
          <w:color w:val="222222"/>
          <w:sz w:val="20"/>
          <w:szCs w:val="20"/>
        </w:rPr>
      </w:pPr>
    </w:p>
    <w:p w14:paraId="3FAD3BEC" w14:textId="6314A010" w:rsidR="00152F64" w:rsidRPr="00143ACB" w:rsidRDefault="00152F64" w:rsidP="00152F64">
      <w:pPr>
        <w:pStyle w:val="NormalWeb"/>
        <w:spacing w:before="0" w:beforeAutospacing="0" w:after="0" w:afterAutospacing="0"/>
        <w:rPr>
          <w:b/>
          <w:bCs/>
          <w:color w:val="222222"/>
          <w:sz w:val="20"/>
          <w:szCs w:val="20"/>
        </w:rPr>
      </w:pPr>
      <w:r w:rsidRPr="00143ACB">
        <w:rPr>
          <w:b/>
          <w:bCs/>
          <w:color w:val="222222"/>
          <w:sz w:val="20"/>
          <w:szCs w:val="20"/>
        </w:rPr>
        <w:t xml:space="preserve">Testing </w:t>
      </w:r>
    </w:p>
    <w:p w14:paraId="45A5F675" w14:textId="24893B1B" w:rsidR="00152F64" w:rsidRPr="00143ACB" w:rsidRDefault="00A95609" w:rsidP="00152F64">
      <w:pPr>
        <w:pStyle w:val="NormalWeb"/>
        <w:numPr>
          <w:ilvl w:val="0"/>
          <w:numId w:val="10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 xml:space="preserve">Now, you’re done with </w:t>
      </w:r>
      <w:r w:rsidR="00152F64" w:rsidRPr="00143ACB">
        <w:rPr>
          <w:color w:val="222222"/>
          <w:sz w:val="20"/>
          <w:szCs w:val="20"/>
        </w:rPr>
        <w:t xml:space="preserve">all </w:t>
      </w:r>
      <w:r w:rsidRPr="00143ACB">
        <w:rPr>
          <w:color w:val="222222"/>
          <w:sz w:val="20"/>
          <w:szCs w:val="20"/>
        </w:rPr>
        <w:t xml:space="preserve">the required changes. </w:t>
      </w:r>
    </w:p>
    <w:p w14:paraId="37318069" w14:textId="77777777" w:rsidR="00152F64" w:rsidRPr="00143ACB" w:rsidRDefault="00A95609" w:rsidP="00152F64">
      <w:pPr>
        <w:pStyle w:val="NormalWeb"/>
        <w:numPr>
          <w:ilvl w:val="0"/>
          <w:numId w:val="10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To check the changes you’ve made are correct or not</w:t>
      </w:r>
      <w:r w:rsidR="00152F64" w:rsidRPr="00143ACB">
        <w:rPr>
          <w:color w:val="222222"/>
          <w:sz w:val="20"/>
          <w:szCs w:val="20"/>
        </w:rPr>
        <w:t>, f</w:t>
      </w:r>
      <w:r w:rsidRPr="00143ACB">
        <w:rPr>
          <w:color w:val="222222"/>
          <w:sz w:val="20"/>
          <w:szCs w:val="20"/>
        </w:rPr>
        <w:t xml:space="preserve">irst, create a PHP file with the .php extension and paste the </w:t>
      </w:r>
      <w:r w:rsidR="00152F64" w:rsidRPr="00143ACB">
        <w:rPr>
          <w:color w:val="222222"/>
          <w:sz w:val="20"/>
          <w:szCs w:val="20"/>
        </w:rPr>
        <w:t>below lines of</w:t>
      </w:r>
      <w:r w:rsidRPr="00143ACB">
        <w:rPr>
          <w:color w:val="222222"/>
          <w:sz w:val="20"/>
          <w:szCs w:val="20"/>
        </w:rPr>
        <w:t xml:space="preserve"> code into your PHP file. </w:t>
      </w:r>
    </w:p>
    <w:p w14:paraId="552E9456" w14:textId="650D1F7A" w:rsidR="00A95609" w:rsidRPr="00143ACB" w:rsidRDefault="00A95609" w:rsidP="00152F64">
      <w:pPr>
        <w:pStyle w:val="NormalWeb"/>
        <w:numPr>
          <w:ilvl w:val="0"/>
          <w:numId w:val="10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 xml:space="preserve">After pasting the codes, put your details into the given variables </w:t>
      </w:r>
      <w:r w:rsidR="00152F64" w:rsidRPr="00143ACB">
        <w:rPr>
          <w:color w:val="222222"/>
          <w:sz w:val="20"/>
          <w:szCs w:val="20"/>
        </w:rPr>
        <w:t>i.e., i</w:t>
      </w:r>
      <w:r w:rsidRPr="00143ACB">
        <w:rPr>
          <w:color w:val="222222"/>
          <w:sz w:val="20"/>
          <w:szCs w:val="20"/>
        </w:rPr>
        <w:t>n the $receiver variable put the receiver email address, in the $subject variable put the email subject and do respectively.</w:t>
      </w:r>
    </w:p>
    <w:p w14:paraId="76FD7923" w14:textId="77777777" w:rsidR="00A95609" w:rsidRPr="00143ACB" w:rsidRDefault="00A95609" w:rsidP="00152F64">
      <w:pPr>
        <w:shd w:val="clear" w:color="auto" w:fill="272822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Style w:val="enlighter-g1"/>
          <w:rFonts w:ascii="Times New Roman" w:hAnsi="Times New Roman" w:cs="Times New Roman"/>
          <w:b/>
          <w:bCs/>
          <w:color w:val="F8F8F2"/>
          <w:sz w:val="20"/>
          <w:szCs w:val="20"/>
        </w:rPr>
        <w:t>&lt;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>?php</w:t>
      </w:r>
    </w:p>
    <w:p w14:paraId="751D2202" w14:textId="77777777" w:rsidR="00A95609" w:rsidRPr="00143ACB" w:rsidRDefault="00A95609" w:rsidP="00152F64">
      <w:pPr>
        <w:shd w:val="clear" w:color="auto" w:fill="272822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Style w:val="enlighter-k7"/>
          <w:rFonts w:ascii="Times New Roman" w:hAnsi="Times New Roman" w:cs="Times New Roman"/>
          <w:color w:val="F8F8F2"/>
          <w:sz w:val="20"/>
          <w:szCs w:val="20"/>
        </w:rPr>
        <w:t>$receiver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 xml:space="preserve"> = </w:t>
      </w:r>
      <w:r w:rsidRPr="00143ACB">
        <w:rPr>
          <w:rStyle w:val="enlighter-s0"/>
          <w:rFonts w:ascii="Times New Roman" w:hAnsi="Times New Roman" w:cs="Times New Roman"/>
          <w:color w:val="E6DB74"/>
          <w:sz w:val="20"/>
          <w:szCs w:val="20"/>
        </w:rPr>
        <w:t>"receiver email address here"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>;</w:t>
      </w:r>
    </w:p>
    <w:p w14:paraId="79AE8EF3" w14:textId="77777777" w:rsidR="00A95609" w:rsidRPr="00143ACB" w:rsidRDefault="00A95609" w:rsidP="00152F64">
      <w:pPr>
        <w:shd w:val="clear" w:color="auto" w:fill="272822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Style w:val="enlighter-k7"/>
          <w:rFonts w:ascii="Times New Roman" w:hAnsi="Times New Roman" w:cs="Times New Roman"/>
          <w:color w:val="F8F8F2"/>
          <w:sz w:val="20"/>
          <w:szCs w:val="20"/>
        </w:rPr>
        <w:t>$subject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 xml:space="preserve"> = </w:t>
      </w:r>
      <w:r w:rsidRPr="00143ACB">
        <w:rPr>
          <w:rStyle w:val="enlighter-s0"/>
          <w:rFonts w:ascii="Times New Roman" w:hAnsi="Times New Roman" w:cs="Times New Roman"/>
          <w:color w:val="E6DB74"/>
          <w:sz w:val="20"/>
          <w:szCs w:val="20"/>
        </w:rPr>
        <w:t>"Email Test via PHP using Localhost"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>;</w:t>
      </w:r>
    </w:p>
    <w:p w14:paraId="38AEF398" w14:textId="77777777" w:rsidR="00A95609" w:rsidRPr="00143ACB" w:rsidRDefault="00A95609" w:rsidP="00152F64">
      <w:pPr>
        <w:shd w:val="clear" w:color="auto" w:fill="272822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Style w:val="enlighter-k7"/>
          <w:rFonts w:ascii="Times New Roman" w:hAnsi="Times New Roman" w:cs="Times New Roman"/>
          <w:color w:val="F8F8F2"/>
          <w:sz w:val="20"/>
          <w:szCs w:val="20"/>
        </w:rPr>
        <w:t>$body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 xml:space="preserve"> = </w:t>
      </w:r>
      <w:r w:rsidRPr="00143ACB">
        <w:rPr>
          <w:rStyle w:val="enlighter-s0"/>
          <w:rFonts w:ascii="Times New Roman" w:hAnsi="Times New Roman" w:cs="Times New Roman"/>
          <w:color w:val="E6DB74"/>
          <w:sz w:val="20"/>
          <w:szCs w:val="20"/>
        </w:rPr>
        <w:t>"Hi, there...This is a test email send from Localhost."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>;</w:t>
      </w:r>
    </w:p>
    <w:p w14:paraId="2AC3D6AD" w14:textId="77777777" w:rsidR="00A95609" w:rsidRPr="00143ACB" w:rsidRDefault="00A95609" w:rsidP="00152F64">
      <w:pPr>
        <w:shd w:val="clear" w:color="auto" w:fill="272822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Style w:val="enlighter-k7"/>
          <w:rFonts w:ascii="Times New Roman" w:hAnsi="Times New Roman" w:cs="Times New Roman"/>
          <w:color w:val="F8F8F2"/>
          <w:sz w:val="20"/>
          <w:szCs w:val="20"/>
        </w:rPr>
        <w:t>$sender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 xml:space="preserve"> = </w:t>
      </w:r>
      <w:r w:rsidRPr="00143ACB">
        <w:rPr>
          <w:rStyle w:val="enlighter-s0"/>
          <w:rFonts w:ascii="Times New Roman" w:hAnsi="Times New Roman" w:cs="Times New Roman"/>
          <w:color w:val="E6DB74"/>
          <w:sz w:val="20"/>
          <w:szCs w:val="20"/>
        </w:rPr>
        <w:t>"From:sender email address here"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>;</w:t>
      </w:r>
    </w:p>
    <w:p w14:paraId="360F7720" w14:textId="77777777" w:rsidR="00A95609" w:rsidRPr="00143ACB" w:rsidRDefault="00A95609" w:rsidP="00152F64">
      <w:pPr>
        <w:shd w:val="clear" w:color="auto" w:fill="272822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Style w:val="enlighter-k1"/>
          <w:rFonts w:ascii="Times New Roman" w:hAnsi="Times New Roman" w:cs="Times New Roman"/>
          <w:color w:val="F92672"/>
          <w:sz w:val="20"/>
          <w:szCs w:val="20"/>
        </w:rPr>
        <w:t>if</w:t>
      </w:r>
      <w:r w:rsidRPr="00143ACB">
        <w:rPr>
          <w:rStyle w:val="enlighter-g1"/>
          <w:rFonts w:ascii="Times New Roman" w:hAnsi="Times New Roman" w:cs="Times New Roman"/>
          <w:b/>
          <w:bCs/>
          <w:color w:val="F8F8F2"/>
          <w:sz w:val="20"/>
          <w:szCs w:val="20"/>
        </w:rPr>
        <w:t>(</w:t>
      </w:r>
      <w:r w:rsidRPr="00143ACB">
        <w:rPr>
          <w:rStyle w:val="enlighter-m0"/>
          <w:rFonts w:ascii="Times New Roman" w:hAnsi="Times New Roman" w:cs="Times New Roman"/>
          <w:color w:val="66D9EF"/>
          <w:sz w:val="20"/>
          <w:szCs w:val="20"/>
        </w:rPr>
        <w:t>mail</w:t>
      </w:r>
      <w:r w:rsidRPr="00143ACB">
        <w:rPr>
          <w:rStyle w:val="enlighter-g1"/>
          <w:rFonts w:ascii="Times New Roman" w:hAnsi="Times New Roman" w:cs="Times New Roman"/>
          <w:b/>
          <w:bCs/>
          <w:color w:val="F8F8F2"/>
          <w:sz w:val="20"/>
          <w:szCs w:val="20"/>
        </w:rPr>
        <w:t>(</w:t>
      </w:r>
      <w:r w:rsidRPr="00143ACB">
        <w:rPr>
          <w:rStyle w:val="enlighter-k7"/>
          <w:rFonts w:ascii="Times New Roman" w:hAnsi="Times New Roman" w:cs="Times New Roman"/>
          <w:color w:val="F8F8F2"/>
          <w:sz w:val="20"/>
          <w:szCs w:val="20"/>
        </w:rPr>
        <w:t>$receiver,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 xml:space="preserve"> </w:t>
      </w:r>
      <w:r w:rsidRPr="00143ACB">
        <w:rPr>
          <w:rStyle w:val="enlighter-k7"/>
          <w:rFonts w:ascii="Times New Roman" w:hAnsi="Times New Roman" w:cs="Times New Roman"/>
          <w:color w:val="F8F8F2"/>
          <w:sz w:val="20"/>
          <w:szCs w:val="20"/>
        </w:rPr>
        <w:t>$subject,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 xml:space="preserve"> </w:t>
      </w:r>
      <w:r w:rsidRPr="00143ACB">
        <w:rPr>
          <w:rStyle w:val="enlighter-k7"/>
          <w:rFonts w:ascii="Times New Roman" w:hAnsi="Times New Roman" w:cs="Times New Roman"/>
          <w:color w:val="F8F8F2"/>
          <w:sz w:val="20"/>
          <w:szCs w:val="20"/>
        </w:rPr>
        <w:t>$body,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 xml:space="preserve"> </w:t>
      </w:r>
      <w:r w:rsidRPr="00143ACB">
        <w:rPr>
          <w:rStyle w:val="enlighter-k7"/>
          <w:rFonts w:ascii="Times New Roman" w:hAnsi="Times New Roman" w:cs="Times New Roman"/>
          <w:color w:val="F8F8F2"/>
          <w:sz w:val="20"/>
          <w:szCs w:val="20"/>
        </w:rPr>
        <w:t>$sender</w:t>
      </w:r>
      <w:r w:rsidRPr="00143ACB">
        <w:rPr>
          <w:rStyle w:val="enlighter-g1"/>
          <w:rFonts w:ascii="Times New Roman" w:hAnsi="Times New Roman" w:cs="Times New Roman"/>
          <w:b/>
          <w:bCs/>
          <w:color w:val="F8F8F2"/>
          <w:sz w:val="20"/>
          <w:szCs w:val="20"/>
        </w:rPr>
        <w:t>)){</w:t>
      </w:r>
    </w:p>
    <w:p w14:paraId="0A59DD05" w14:textId="77777777" w:rsidR="00A95609" w:rsidRPr="00143ACB" w:rsidRDefault="00A95609" w:rsidP="00152F64">
      <w:pPr>
        <w:shd w:val="clear" w:color="auto" w:fill="272822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Style w:val="enlighter-k0"/>
          <w:rFonts w:ascii="Times New Roman" w:hAnsi="Times New Roman" w:cs="Times New Roman"/>
          <w:color w:val="F92672"/>
          <w:sz w:val="20"/>
          <w:szCs w:val="20"/>
        </w:rPr>
        <w:t>echo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 xml:space="preserve"> </w:t>
      </w:r>
      <w:r w:rsidRPr="00143ACB">
        <w:rPr>
          <w:rStyle w:val="enlighter-s0"/>
          <w:rFonts w:ascii="Times New Roman" w:hAnsi="Times New Roman" w:cs="Times New Roman"/>
          <w:color w:val="E6DB74"/>
          <w:sz w:val="20"/>
          <w:szCs w:val="20"/>
        </w:rPr>
        <w:t>"Email sent successfully to $receiver"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>;</w:t>
      </w:r>
    </w:p>
    <w:p w14:paraId="3480CCDA" w14:textId="77777777" w:rsidR="00A95609" w:rsidRPr="00143ACB" w:rsidRDefault="00A95609" w:rsidP="00152F64">
      <w:pPr>
        <w:shd w:val="clear" w:color="auto" w:fill="272822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Style w:val="enlighter-g1"/>
          <w:rFonts w:ascii="Times New Roman" w:hAnsi="Times New Roman" w:cs="Times New Roman"/>
          <w:b/>
          <w:bCs/>
          <w:color w:val="F8F8F2"/>
          <w:sz w:val="20"/>
          <w:szCs w:val="20"/>
        </w:rPr>
        <w:t>}</w:t>
      </w:r>
      <w:r w:rsidRPr="00143ACB">
        <w:rPr>
          <w:rStyle w:val="enlighter-k1"/>
          <w:rFonts w:ascii="Times New Roman" w:hAnsi="Times New Roman" w:cs="Times New Roman"/>
          <w:color w:val="F92672"/>
          <w:sz w:val="20"/>
          <w:szCs w:val="20"/>
        </w:rPr>
        <w:t>else</w:t>
      </w:r>
      <w:r w:rsidRPr="00143ACB">
        <w:rPr>
          <w:rStyle w:val="enlighter-g1"/>
          <w:rFonts w:ascii="Times New Roman" w:hAnsi="Times New Roman" w:cs="Times New Roman"/>
          <w:b/>
          <w:bCs/>
          <w:color w:val="F8F8F2"/>
          <w:sz w:val="20"/>
          <w:szCs w:val="20"/>
        </w:rPr>
        <w:t>{</w:t>
      </w:r>
    </w:p>
    <w:p w14:paraId="4C3F9E56" w14:textId="77777777" w:rsidR="00A95609" w:rsidRPr="00143ACB" w:rsidRDefault="00A95609" w:rsidP="00152F64">
      <w:pPr>
        <w:shd w:val="clear" w:color="auto" w:fill="272822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Style w:val="enlighter-k0"/>
          <w:rFonts w:ascii="Times New Roman" w:hAnsi="Times New Roman" w:cs="Times New Roman"/>
          <w:color w:val="F92672"/>
          <w:sz w:val="20"/>
          <w:szCs w:val="20"/>
        </w:rPr>
        <w:t>echo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 xml:space="preserve"> </w:t>
      </w:r>
      <w:r w:rsidRPr="00143ACB">
        <w:rPr>
          <w:rStyle w:val="enlighter-s0"/>
          <w:rFonts w:ascii="Times New Roman" w:hAnsi="Times New Roman" w:cs="Times New Roman"/>
          <w:color w:val="E6DB74"/>
          <w:sz w:val="20"/>
          <w:szCs w:val="20"/>
        </w:rPr>
        <w:t>"Sorry, failed while sending mail!"</w:t>
      </w: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>;</w:t>
      </w:r>
    </w:p>
    <w:p w14:paraId="3FAA2C99" w14:textId="77777777" w:rsidR="00A95609" w:rsidRPr="00143ACB" w:rsidRDefault="00A95609" w:rsidP="00152F64">
      <w:pPr>
        <w:shd w:val="clear" w:color="auto" w:fill="272822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Style w:val="enlighter-g1"/>
          <w:rFonts w:ascii="Times New Roman" w:hAnsi="Times New Roman" w:cs="Times New Roman"/>
          <w:b/>
          <w:bCs/>
          <w:color w:val="F8F8F2"/>
          <w:sz w:val="20"/>
          <w:szCs w:val="20"/>
        </w:rPr>
        <w:t>}</w:t>
      </w:r>
    </w:p>
    <w:p w14:paraId="7E7DBDDF" w14:textId="77777777" w:rsidR="00A95609" w:rsidRPr="00143ACB" w:rsidRDefault="00A95609" w:rsidP="00152F64">
      <w:pPr>
        <w:shd w:val="clear" w:color="auto" w:fill="272822"/>
        <w:spacing w:after="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 w:rsidRPr="00143ACB">
        <w:rPr>
          <w:rStyle w:val="enlighter-text"/>
          <w:rFonts w:ascii="Times New Roman" w:hAnsi="Times New Roman" w:cs="Times New Roman"/>
          <w:color w:val="F8F8F2"/>
          <w:sz w:val="20"/>
          <w:szCs w:val="20"/>
        </w:rPr>
        <w:t>?</w:t>
      </w:r>
      <w:r w:rsidRPr="00143ACB">
        <w:rPr>
          <w:rStyle w:val="enlighter-g1"/>
          <w:rFonts w:ascii="Times New Roman" w:hAnsi="Times New Roman" w:cs="Times New Roman"/>
          <w:b/>
          <w:bCs/>
          <w:color w:val="F8F8F2"/>
          <w:sz w:val="20"/>
          <w:szCs w:val="20"/>
        </w:rPr>
        <w:t>&gt;</w:t>
      </w:r>
    </w:p>
    <w:p w14:paraId="38EA217A" w14:textId="3CC12604" w:rsidR="00A95609" w:rsidRPr="00143ACB" w:rsidRDefault="00A95609" w:rsidP="00152F64">
      <w:pPr>
        <w:pStyle w:val="NormalWeb"/>
        <w:numPr>
          <w:ilvl w:val="0"/>
          <w:numId w:val="11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After completing these steps, just open this PHP file on your browser. If your mail is sent successfully then there appears a success message “Email sent successfully to …..” and in the case your mail not sent then there appears “Sorry, failed while sending mail!”.</w:t>
      </w:r>
    </w:p>
    <w:p w14:paraId="1306FFD6" w14:textId="77777777" w:rsidR="00152F64" w:rsidRPr="00143ACB" w:rsidRDefault="00A95609" w:rsidP="00152F64">
      <w:pPr>
        <w:pStyle w:val="NormalWeb"/>
        <w:numPr>
          <w:ilvl w:val="0"/>
          <w:numId w:val="11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 xml:space="preserve">If mail is sent then check whether the receiver has got your email or not. </w:t>
      </w:r>
    </w:p>
    <w:p w14:paraId="09131CC4" w14:textId="58DC35C1" w:rsidR="00A95609" w:rsidRPr="00143ACB" w:rsidRDefault="00A95609" w:rsidP="00152F64">
      <w:pPr>
        <w:pStyle w:val="NormalWeb"/>
        <w:numPr>
          <w:ilvl w:val="0"/>
          <w:numId w:val="11"/>
        </w:numPr>
        <w:spacing w:before="0" w:beforeAutospacing="0" w:after="0" w:afterAutospacing="0"/>
        <w:rPr>
          <w:color w:val="222222"/>
          <w:sz w:val="20"/>
          <w:szCs w:val="20"/>
        </w:rPr>
      </w:pPr>
      <w:r w:rsidRPr="00143ACB">
        <w:rPr>
          <w:color w:val="222222"/>
          <w:sz w:val="20"/>
          <w:szCs w:val="20"/>
        </w:rPr>
        <w:t>If yes, then great you did all changes perfectly. If not, check all the changes that you have done earlier are correct or not.</w:t>
      </w:r>
    </w:p>
    <w:p w14:paraId="37FF525D" w14:textId="714580DC" w:rsidR="00A95609" w:rsidRPr="00143ACB" w:rsidRDefault="00152F64" w:rsidP="00152F64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43ACB">
        <w:rPr>
          <w:rFonts w:ascii="Times New Roman" w:hAnsi="Times New Roman" w:cs="Times New Roman"/>
          <w:sz w:val="20"/>
          <w:szCs w:val="20"/>
        </w:rPr>
        <w:t xml:space="preserve">************************End </w:t>
      </w:r>
      <w:r w:rsidRPr="00143ACB">
        <w:rPr>
          <w:rFonts w:ascii="Times New Roman" w:hAnsi="Times New Roman" w:cs="Times New Roman"/>
          <w:sz w:val="20"/>
          <w:szCs w:val="20"/>
        </w:rPr>
        <w:t>************************</w:t>
      </w:r>
    </w:p>
    <w:p w14:paraId="7E65DAD6" w14:textId="77777777" w:rsidR="00152F64" w:rsidRPr="00143ACB" w:rsidRDefault="00152F64" w:rsidP="00152F6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1F26B20" w14:textId="77777777" w:rsidR="00943675" w:rsidRPr="00143ACB" w:rsidRDefault="00943675" w:rsidP="00152F6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943675" w:rsidRPr="00143ACB" w:rsidSect="00143ACB">
      <w:pgSz w:w="11906" w:h="16838"/>
      <w:pgMar w:top="450" w:right="836" w:bottom="270" w:left="900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8044DA" w14:textId="77777777" w:rsidR="0091274F" w:rsidRDefault="0091274F" w:rsidP="00143ACB">
      <w:pPr>
        <w:spacing w:after="0" w:line="240" w:lineRule="auto"/>
      </w:pPr>
      <w:r>
        <w:separator/>
      </w:r>
    </w:p>
  </w:endnote>
  <w:endnote w:type="continuationSeparator" w:id="0">
    <w:p w14:paraId="76FA0E8D" w14:textId="77777777" w:rsidR="0091274F" w:rsidRDefault="0091274F" w:rsidP="00143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F7CB00" w14:textId="77777777" w:rsidR="0091274F" w:rsidRDefault="0091274F" w:rsidP="00143ACB">
      <w:pPr>
        <w:spacing w:after="0" w:line="240" w:lineRule="auto"/>
      </w:pPr>
      <w:r>
        <w:separator/>
      </w:r>
    </w:p>
  </w:footnote>
  <w:footnote w:type="continuationSeparator" w:id="0">
    <w:p w14:paraId="7453B1A0" w14:textId="77777777" w:rsidR="0091274F" w:rsidRDefault="0091274F" w:rsidP="00143A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D13C53"/>
    <w:multiLevelType w:val="hybridMultilevel"/>
    <w:tmpl w:val="90D82C1C"/>
    <w:lvl w:ilvl="0" w:tplc="EBC0BE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73A73"/>
    <w:multiLevelType w:val="hybridMultilevel"/>
    <w:tmpl w:val="39FC02E6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A53E9F"/>
    <w:multiLevelType w:val="hybridMultilevel"/>
    <w:tmpl w:val="10EEDA92"/>
    <w:lvl w:ilvl="0" w:tplc="1000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6B493B"/>
    <w:multiLevelType w:val="hybridMultilevel"/>
    <w:tmpl w:val="578E445C"/>
    <w:lvl w:ilvl="0" w:tplc="EBC0BE7E">
      <w:start w:val="1"/>
      <w:numFmt w:val="lowerRoman"/>
      <w:lvlText w:val="%1)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53614F"/>
    <w:multiLevelType w:val="hybridMultilevel"/>
    <w:tmpl w:val="D2A6C318"/>
    <w:lvl w:ilvl="0" w:tplc="100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1724E1"/>
    <w:multiLevelType w:val="hybridMultilevel"/>
    <w:tmpl w:val="F3D02024"/>
    <w:lvl w:ilvl="0" w:tplc="9FAAE3F4">
      <w:start w:val="5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4F65BA"/>
    <w:multiLevelType w:val="hybridMultilevel"/>
    <w:tmpl w:val="F7AC134A"/>
    <w:lvl w:ilvl="0" w:tplc="1000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3F6A6F"/>
    <w:multiLevelType w:val="hybridMultilevel"/>
    <w:tmpl w:val="053C343E"/>
    <w:lvl w:ilvl="0" w:tplc="100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26154"/>
    <w:multiLevelType w:val="hybridMultilevel"/>
    <w:tmpl w:val="86F25866"/>
    <w:lvl w:ilvl="0" w:tplc="9FAAE3F4">
      <w:start w:val="5"/>
      <w:numFmt w:val="lowerRoman"/>
      <w:lvlText w:val="%1)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5800BF"/>
    <w:multiLevelType w:val="hybridMultilevel"/>
    <w:tmpl w:val="9BB2799C"/>
    <w:lvl w:ilvl="0" w:tplc="100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CE5A0B"/>
    <w:multiLevelType w:val="hybridMultilevel"/>
    <w:tmpl w:val="C05038F6"/>
    <w:lvl w:ilvl="0" w:tplc="FFFFFFFF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3464280">
    <w:abstractNumId w:val="9"/>
  </w:num>
  <w:num w:numId="2" w16cid:durableId="977497408">
    <w:abstractNumId w:val="0"/>
  </w:num>
  <w:num w:numId="3" w16cid:durableId="1324041727">
    <w:abstractNumId w:val="3"/>
  </w:num>
  <w:num w:numId="4" w16cid:durableId="1797601810">
    <w:abstractNumId w:val="6"/>
  </w:num>
  <w:num w:numId="5" w16cid:durableId="690422062">
    <w:abstractNumId w:val="10"/>
  </w:num>
  <w:num w:numId="6" w16cid:durableId="622419001">
    <w:abstractNumId w:val="8"/>
  </w:num>
  <w:num w:numId="7" w16cid:durableId="872504156">
    <w:abstractNumId w:val="5"/>
  </w:num>
  <w:num w:numId="8" w16cid:durableId="286393047">
    <w:abstractNumId w:val="1"/>
  </w:num>
  <w:num w:numId="9" w16cid:durableId="592010105">
    <w:abstractNumId w:val="2"/>
  </w:num>
  <w:num w:numId="10" w16cid:durableId="8794355">
    <w:abstractNumId w:val="4"/>
  </w:num>
  <w:num w:numId="11" w16cid:durableId="11060003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MjQzNzYDMizNzZR0lIJTi4sz8/NACgxrAU8khWMsAAAA"/>
  </w:docVars>
  <w:rsids>
    <w:rsidRoot w:val="00A95609"/>
    <w:rsid w:val="0013255C"/>
    <w:rsid w:val="00143ACB"/>
    <w:rsid w:val="00152C35"/>
    <w:rsid w:val="00152F64"/>
    <w:rsid w:val="002E19C7"/>
    <w:rsid w:val="002E4E8F"/>
    <w:rsid w:val="002F718C"/>
    <w:rsid w:val="0031554C"/>
    <w:rsid w:val="00324EA1"/>
    <w:rsid w:val="004F0108"/>
    <w:rsid w:val="00513830"/>
    <w:rsid w:val="005368D3"/>
    <w:rsid w:val="00545E69"/>
    <w:rsid w:val="008130B1"/>
    <w:rsid w:val="008B6C6E"/>
    <w:rsid w:val="008C1B1A"/>
    <w:rsid w:val="008C3430"/>
    <w:rsid w:val="008F2468"/>
    <w:rsid w:val="008F582F"/>
    <w:rsid w:val="0091274F"/>
    <w:rsid w:val="00943675"/>
    <w:rsid w:val="00A066DA"/>
    <w:rsid w:val="00A95609"/>
    <w:rsid w:val="00AD70BC"/>
    <w:rsid w:val="00AF48BE"/>
    <w:rsid w:val="00BD74A4"/>
    <w:rsid w:val="00E97A1E"/>
    <w:rsid w:val="00F04A7E"/>
    <w:rsid w:val="00F36D80"/>
    <w:rsid w:val="00F53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81CFB"/>
  <w15:chartTrackingRefBased/>
  <w15:docId w15:val="{5D00A2B1-0187-48EB-A2C8-C806A39B8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609"/>
    <w:rPr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560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A95609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Hyperlink">
    <w:name w:val="Hyperlink"/>
    <w:basedOn w:val="DefaultParagraphFont"/>
    <w:uiPriority w:val="99"/>
    <w:unhideWhenUsed/>
    <w:rsid w:val="00A95609"/>
    <w:rPr>
      <w:color w:val="0563C1" w:themeColor="hyperlink"/>
      <w:u w:val="single"/>
    </w:rPr>
  </w:style>
  <w:style w:type="character" w:customStyle="1" w:styleId="td-post-date">
    <w:name w:val="td-post-date"/>
    <w:basedOn w:val="DefaultParagraphFont"/>
    <w:rsid w:val="00A95609"/>
  </w:style>
  <w:style w:type="paragraph" w:styleId="NormalWeb">
    <w:name w:val="Normal (Web)"/>
    <w:basedOn w:val="Normal"/>
    <w:uiPriority w:val="99"/>
    <w:semiHidden/>
    <w:unhideWhenUsed/>
    <w:rsid w:val="00A956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A95609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95609"/>
    <w:rPr>
      <w:rFonts w:ascii="Courier New" w:eastAsia="Times New Roman" w:hAnsi="Courier New" w:cs="Courier New"/>
      <w:sz w:val="20"/>
      <w:szCs w:val="20"/>
    </w:rPr>
  </w:style>
  <w:style w:type="character" w:customStyle="1" w:styleId="enlighter-g1">
    <w:name w:val="enlighter-g1"/>
    <w:basedOn w:val="DefaultParagraphFont"/>
    <w:rsid w:val="00A95609"/>
  </w:style>
  <w:style w:type="character" w:customStyle="1" w:styleId="enlighter-text">
    <w:name w:val="enlighter-text"/>
    <w:basedOn w:val="DefaultParagraphFont"/>
    <w:rsid w:val="00A95609"/>
  </w:style>
  <w:style w:type="character" w:customStyle="1" w:styleId="enlighter-k0">
    <w:name w:val="enlighter-k0"/>
    <w:basedOn w:val="DefaultParagraphFont"/>
    <w:rsid w:val="00A95609"/>
  </w:style>
  <w:style w:type="character" w:customStyle="1" w:styleId="enlighter-c0">
    <w:name w:val="enlighter-c0"/>
    <w:basedOn w:val="DefaultParagraphFont"/>
    <w:rsid w:val="00A95609"/>
  </w:style>
  <w:style w:type="character" w:customStyle="1" w:styleId="enlighter-n1">
    <w:name w:val="enlighter-n1"/>
    <w:basedOn w:val="DefaultParagraphFont"/>
    <w:rsid w:val="00A95609"/>
  </w:style>
  <w:style w:type="character" w:customStyle="1" w:styleId="enlighter-s0">
    <w:name w:val="enlighter-s0"/>
    <w:basedOn w:val="DefaultParagraphFont"/>
    <w:rsid w:val="00A95609"/>
  </w:style>
  <w:style w:type="character" w:customStyle="1" w:styleId="enlighter-m0">
    <w:name w:val="enlighter-m0"/>
    <w:basedOn w:val="DefaultParagraphFont"/>
    <w:rsid w:val="00A95609"/>
  </w:style>
  <w:style w:type="character" w:customStyle="1" w:styleId="enlighter-k7">
    <w:name w:val="enlighter-k7"/>
    <w:basedOn w:val="DefaultParagraphFont"/>
    <w:rsid w:val="00A95609"/>
  </w:style>
  <w:style w:type="character" w:customStyle="1" w:styleId="enlighter-k1">
    <w:name w:val="enlighter-k1"/>
    <w:basedOn w:val="DefaultParagraphFont"/>
    <w:rsid w:val="00A95609"/>
  </w:style>
  <w:style w:type="paragraph" w:styleId="ListParagraph">
    <w:name w:val="List Paragraph"/>
    <w:basedOn w:val="Normal"/>
    <w:uiPriority w:val="34"/>
    <w:qFormat/>
    <w:rsid w:val="008F24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3A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AC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43A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ACB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3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MUCHIRA</dc:creator>
  <cp:keywords/>
  <dc:description/>
  <cp:lastModifiedBy>GERALD MUCHIRA</cp:lastModifiedBy>
  <cp:revision>20</cp:revision>
  <dcterms:created xsi:type="dcterms:W3CDTF">2024-05-30T05:51:00Z</dcterms:created>
  <dcterms:modified xsi:type="dcterms:W3CDTF">2024-05-30T11:57:00Z</dcterms:modified>
</cp:coreProperties>
</file>